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33894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7d21a25-08e9-4b51-b8f7-1749abf998a4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40Z</dcterms:created>
  <dcterms:modified xsi:type="dcterms:W3CDTF">2023-07-02T01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